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A0A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8505E7">
        <w:rPr>
          <w:lang w:val="sr-Latn-BA"/>
        </w:rPr>
        <w:t>septembar I</w:t>
      </w:r>
      <w:r w:rsidR="004175DD">
        <w:rPr>
          <w:lang w:val="sr-Latn-BA"/>
        </w:rPr>
        <w:t xml:space="preserve"> škol 2022/2023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anićević Te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lagojević Zorana</w:t>
      </w:r>
    </w:p>
    <w:p w:rsidR="00B7780D" w:rsidRPr="008505E7" w:rsidRDefault="00B7780D" w:rsidP="008505E7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orjanić Milic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orota Teodor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ožičković Miljana</w:t>
      </w:r>
    </w:p>
    <w:p w:rsidR="00B7780D" w:rsidRDefault="00B7780D" w:rsidP="008505E7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Brkić Kristin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Carić Savo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Danilović Tijan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Džafić Samr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Gajić Teodor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Galković Miljan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Jovanić Željk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Kojčinović Anik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Kondić Milan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Omić Nerm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Pilipović Milic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Straživuk Silvijo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Vasić Marijana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Vučić Đorđe</w:t>
      </w:r>
    </w:p>
    <w:p w:rsidR="00B7780D" w:rsidRDefault="00B7780D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lang w:val="sr-Latn-BA"/>
        </w:rPr>
        <w:t>Župljanin Dario</w:t>
      </w:r>
    </w:p>
    <w:p w:rsidR="00D671D6" w:rsidRDefault="00D671D6" w:rsidP="00F755BE">
      <w:pPr>
        <w:rPr>
          <w:lang w:val="sr-Latn-BA"/>
        </w:rPr>
      </w:pPr>
    </w:p>
    <w:p w:rsidR="00B7780D" w:rsidRPr="00D671D6" w:rsidRDefault="00B7780D" w:rsidP="00F755BE">
      <w:pPr>
        <w:rPr>
          <w:lang w:val="sr-Latn-BA"/>
        </w:rPr>
      </w:pPr>
      <w:bookmarkStart w:id="0" w:name="_GoBack"/>
      <w:bookmarkEnd w:id="0"/>
    </w:p>
    <w:p w:rsidR="00A21C74" w:rsidRDefault="00A21C74" w:rsidP="001A60BB">
      <w:pPr>
        <w:jc w:val="both"/>
        <w:rPr>
          <w:lang w:val="sr-Latn-RS"/>
        </w:rPr>
      </w:pPr>
      <w:r w:rsidRPr="001A60BB">
        <w:rPr>
          <w:lang w:val="sr-Latn-RS"/>
        </w:rPr>
        <w:t>DENTALNA MEDICINA</w:t>
      </w:r>
    </w:p>
    <w:p w:rsidR="001A60BB" w:rsidRDefault="001A60BB" w:rsidP="001A60BB">
      <w:pPr>
        <w:jc w:val="both"/>
        <w:rPr>
          <w:lang w:val="sr-Latn-RS"/>
        </w:rPr>
      </w:pPr>
    </w:p>
    <w:p w:rsidR="00B7780D" w:rsidRPr="004A1BD3" w:rsidRDefault="00B7780D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Gnjatić Tanja</w:t>
      </w:r>
    </w:p>
    <w:p w:rsidR="00B7780D" w:rsidRPr="004A1BD3" w:rsidRDefault="00B7780D" w:rsidP="004A1BD3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Makarić Jasna</w:t>
      </w:r>
    </w:p>
    <w:p w:rsidR="00B7780D" w:rsidRPr="004A1BD3" w:rsidRDefault="00B7780D" w:rsidP="004A1BD3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M</w:t>
      </w:r>
      <w:r w:rsidRPr="004A1BD3">
        <w:rPr>
          <w:lang w:val="sr-Latn-BA"/>
        </w:rPr>
        <w:t>akarić Valentina</w:t>
      </w:r>
    </w:p>
    <w:p w:rsidR="00B7780D" w:rsidRPr="004A1BD3" w:rsidRDefault="00B7780D" w:rsidP="004A1BD3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Malbašić Sara</w:t>
      </w:r>
    </w:p>
    <w:p w:rsidR="00B7780D" w:rsidRPr="008505E7" w:rsidRDefault="00B7780D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Pećanac Biljana</w:t>
      </w:r>
    </w:p>
    <w:p w:rsidR="00B7780D" w:rsidRPr="004A1BD3" w:rsidRDefault="00B7780D" w:rsidP="004A1BD3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Sekulić Aleksandra</w:t>
      </w:r>
    </w:p>
    <w:p w:rsidR="00B7780D" w:rsidRPr="004A1BD3" w:rsidRDefault="00B7780D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Stanimirović Mihajlo</w:t>
      </w:r>
    </w:p>
    <w:p w:rsidR="00B7780D" w:rsidRPr="004A1BD3" w:rsidRDefault="00B7780D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Stjepanović Sanja</w:t>
      </w:r>
    </w:p>
    <w:p w:rsidR="00B7780D" w:rsidRPr="004A1BD3" w:rsidRDefault="00B7780D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Vukajlović Sergej</w:t>
      </w:r>
    </w:p>
    <w:p w:rsidR="00136E02" w:rsidRDefault="00136E02" w:rsidP="00A21C74">
      <w:pPr>
        <w:rPr>
          <w:lang w:val="sr-Latn-BA"/>
        </w:rPr>
      </w:pPr>
    </w:p>
    <w:p w:rsidR="009134A5" w:rsidRDefault="00715657" w:rsidP="00A21C74">
      <w:r>
        <w:rPr>
          <w:lang w:val="sr-Latn-BA"/>
        </w:rPr>
        <w:t>Uvid u integralni</w:t>
      </w:r>
      <w:r>
        <w:t xml:space="preserve"> kolokvijum</w:t>
      </w:r>
      <w:r w:rsidR="00A21C74">
        <w:t xml:space="preserve"> </w:t>
      </w:r>
      <w:r>
        <w:t xml:space="preserve">je moguć </w:t>
      </w:r>
      <w:r w:rsidR="009134A5">
        <w:t xml:space="preserve">u </w:t>
      </w:r>
      <w:r w:rsidR="004A1BD3">
        <w:t>poned</w:t>
      </w:r>
      <w:r w:rsidR="0031783C">
        <w:t>j</w:t>
      </w:r>
      <w:r w:rsidR="004A1BD3">
        <w:t>eljak,4.9.2023. u 14</w:t>
      </w:r>
      <w:r>
        <w:t>.</w:t>
      </w:r>
      <w:r w:rsidR="004A1BD3">
        <w:t>3</w:t>
      </w:r>
      <w:r>
        <w:t>0 h</w:t>
      </w:r>
      <w:r w:rsidR="00A21C74">
        <w:t>.</w:t>
      </w:r>
      <w:r w:rsidR="009134A5">
        <w:t xml:space="preserve"> </w:t>
      </w:r>
    </w:p>
    <w:p w:rsidR="00785C78" w:rsidRDefault="009134A5" w:rsidP="004A6FE8">
      <w:r>
        <w:lastRenderedPageBreak/>
        <w:t xml:space="preserve">Predispitne vježbe će se </w:t>
      </w:r>
      <w:r w:rsidR="00156C54">
        <w:t xml:space="preserve">održati u </w:t>
      </w:r>
      <w:r w:rsidR="004A6FE8">
        <w:t>ponedjeljak,</w:t>
      </w:r>
      <w:r w:rsidR="004A1BD3">
        <w:t>4.9</w:t>
      </w:r>
      <w:r w:rsidR="004A6FE8">
        <w:t>.</w:t>
      </w:r>
      <w:r w:rsidR="004A1BD3">
        <w:t xml:space="preserve"> i 5.9.</w:t>
      </w:r>
      <w:r w:rsidR="004A6FE8">
        <w:t>2023.</w:t>
      </w:r>
      <w:r w:rsidR="004A1BD3">
        <w:t>. Potrebno je doći u 9.00h u ponedjeljak i prijaviti se</w:t>
      </w:r>
      <w:r w:rsidR="00156C54">
        <w:t xml:space="preserve"> </w:t>
      </w:r>
      <w:r w:rsidR="004A1BD3">
        <w:t xml:space="preserve">za predispitne vježbe. </w:t>
      </w:r>
    </w:p>
    <w:p w:rsidR="009134A5" w:rsidRDefault="004A1BD3" w:rsidP="004A6FE8">
      <w:r>
        <w:t>Vježbe će se održavati u dva termina: 1. termin od 9.00 do 11.00h, 2. termin od 11.00 do 13.00</w:t>
      </w:r>
      <w:r w:rsidR="00156C54">
        <w:t>.</w:t>
      </w:r>
    </w:p>
    <w:p w:rsidR="009134A5" w:rsidRDefault="009134A5" w:rsidP="00A21C74">
      <w:r>
        <w:t>Praktični ispit će se održati u utorak,</w:t>
      </w:r>
      <w:r w:rsidR="00785C78">
        <w:t>4.7.2023. sa početkom u 14</w:t>
      </w:r>
      <w:r>
        <w:t xml:space="preserve">.00h. </w:t>
      </w:r>
    </w:p>
    <w:p w:rsidR="00785C78" w:rsidRDefault="009134A5" w:rsidP="00A21C74">
      <w:r>
        <w:t>Praktični ispi</w:t>
      </w:r>
      <w:r w:rsidR="00445C53">
        <w:t>t je dio ispita</w:t>
      </w:r>
      <w:r w:rsidR="004A6FE8">
        <w:t xml:space="preserve"> i potrebno je prijaviti izlazak na ispit u e-sistem</w:t>
      </w:r>
      <w:r w:rsidR="00445C53">
        <w:t xml:space="preserve">. </w:t>
      </w:r>
    </w:p>
    <w:p w:rsidR="009134A5" w:rsidRPr="00445C53" w:rsidRDefault="00445C53" w:rsidP="00A21C74">
      <w:pPr>
        <w:rPr>
          <w:b/>
        </w:rPr>
      </w:pPr>
      <w:r w:rsidRPr="00445C53">
        <w:rPr>
          <w:b/>
        </w:rPr>
        <w:t>I</w:t>
      </w:r>
      <w:r w:rsidR="009134A5" w:rsidRPr="00445C53">
        <w:rPr>
          <w:b/>
        </w:rPr>
        <w:t>spit se mora prijaviti u e-sistem.</w:t>
      </w:r>
    </w:p>
    <w:p w:rsidR="009134A5" w:rsidRDefault="009134A5" w:rsidP="00A21C74">
      <w:r>
        <w:t>Indeks je obavezan na svim dijeloma ispita.</w:t>
      </w:r>
    </w:p>
    <w:p w:rsidR="00156C54" w:rsidRDefault="009134A5" w:rsidP="00156C54">
      <w:r>
        <w:t>Usmeni ispit za studente koji imaju od ranije položen praktič</w:t>
      </w:r>
      <w:r w:rsidR="00785C78">
        <w:t>ni ispit će se održati u srijedu</w:t>
      </w:r>
      <w:r>
        <w:t>,</w:t>
      </w:r>
      <w:r w:rsidR="00785C78">
        <w:t>6.9</w:t>
      </w:r>
      <w:r>
        <w:t>.2023.</w:t>
      </w:r>
      <w:r w:rsidR="00156C54">
        <w:t xml:space="preserve"> sa početkom u 15.0</w:t>
      </w:r>
      <w:r w:rsidR="00445C53">
        <w:t>0 h.</w:t>
      </w:r>
    </w:p>
    <w:p w:rsidR="00156C54" w:rsidRDefault="00156C54" w:rsidP="00156C54"/>
    <w:p w:rsidR="00156C54" w:rsidRDefault="00156C54" w:rsidP="00156C54"/>
    <w:p w:rsidR="00726DA2" w:rsidRDefault="001B72CA" w:rsidP="00156C54">
      <w:pPr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C113E7"/>
    <w:multiLevelType w:val="hybridMultilevel"/>
    <w:tmpl w:val="7C1A7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4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2"/>
  </w:num>
  <w:num w:numId="9">
    <w:abstractNumId w:val="1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1783C"/>
    <w:rsid w:val="00376BA7"/>
    <w:rsid w:val="003928B4"/>
    <w:rsid w:val="003D1A0A"/>
    <w:rsid w:val="004175DD"/>
    <w:rsid w:val="00445C53"/>
    <w:rsid w:val="004509E4"/>
    <w:rsid w:val="004552F2"/>
    <w:rsid w:val="004A1BD3"/>
    <w:rsid w:val="004A3793"/>
    <w:rsid w:val="004A6FE8"/>
    <w:rsid w:val="00533DF2"/>
    <w:rsid w:val="00546EF8"/>
    <w:rsid w:val="00594A8F"/>
    <w:rsid w:val="005A639D"/>
    <w:rsid w:val="005F2AA9"/>
    <w:rsid w:val="00715657"/>
    <w:rsid w:val="00726DA2"/>
    <w:rsid w:val="007439EA"/>
    <w:rsid w:val="007820E5"/>
    <w:rsid w:val="00785C78"/>
    <w:rsid w:val="008505E7"/>
    <w:rsid w:val="00856629"/>
    <w:rsid w:val="008A24B9"/>
    <w:rsid w:val="009134A5"/>
    <w:rsid w:val="009737C1"/>
    <w:rsid w:val="00A032F3"/>
    <w:rsid w:val="00A20D9A"/>
    <w:rsid w:val="00A21C74"/>
    <w:rsid w:val="00A80B4B"/>
    <w:rsid w:val="00A925DB"/>
    <w:rsid w:val="00B7780D"/>
    <w:rsid w:val="00B81AD3"/>
    <w:rsid w:val="00BA5317"/>
    <w:rsid w:val="00BF0FA8"/>
    <w:rsid w:val="00C843D0"/>
    <w:rsid w:val="00CA56BF"/>
    <w:rsid w:val="00D3716D"/>
    <w:rsid w:val="00D43AC3"/>
    <w:rsid w:val="00D671D6"/>
    <w:rsid w:val="00E15F0C"/>
    <w:rsid w:val="00E26C18"/>
    <w:rsid w:val="00EF0622"/>
    <w:rsid w:val="00EF328E"/>
    <w:rsid w:val="00EF3803"/>
    <w:rsid w:val="00F7283F"/>
    <w:rsid w:val="00F755BE"/>
    <w:rsid w:val="00F760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5BDC7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os</cp:lastModifiedBy>
  <cp:revision>5</cp:revision>
  <dcterms:created xsi:type="dcterms:W3CDTF">2023-09-01T16:17:00Z</dcterms:created>
  <dcterms:modified xsi:type="dcterms:W3CDTF">2023-09-0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